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State, Postal Code]</w:t>
      </w:r>
    </w:p>
    <w:p>
      <w:pPr>
        <w:pStyle w:val="BodyText"/>
      </w:pPr>
      <w:r>
        <w:t xml:space="preserve">[Email Address]</w:t>
      </w:r>
    </w:p>
    <w:p>
      <w:pPr>
        <w:pStyle w:val="BodyText"/>
      </w:pPr>
      <w:r>
        <w:t xml:space="preserve">[Phone Number]</w:t>
      </w:r>
    </w:p>
    <w:bookmarkStart w:id="20" w:name="to-the-hiring-team-at-company-name"/>
    <w:p>
      <w:pPr>
        <w:pStyle w:val="Heading2"/>
      </w:pPr>
      <w:r>
        <w:t xml:space="preserve">To the Hiring Team at [Company Name],</w:t>
      </w:r>
    </w:p>
    <w:p>
      <w:pPr>
        <w:pStyle w:val="FirstParagraph"/>
      </w:pPr>
      <w:r>
        <w:t xml:space="preserve">Kuala Lumpur, Malaysia</w:t>
      </w:r>
    </w:p>
    <w:bookmarkEnd w:id="20"/>
    <w:p>
      <w:pPr>
        <w:pStyle w:val="BodyText"/>
      </w:pPr>
      <w:r>
        <w:t xml:space="preserve">Dear Hiring Manager,</w:t>
      </w:r>
    </w:p>
    <w:p>
      <w:pPr>
        <w:pStyle w:val="BodyText"/>
      </w:pPr>
      <w:r>
        <w:t xml:space="preserve">I am writing to express my interest in the Statistician position at [Company Name] in Kuala Lumpur, Malaysia. As a highly motivated and detail-oriented statistician with a passion for leveraging data to drive informed decision-making, I am eager to contribute my expertise to your organization’s mission of innovation and excellence. With over [X years] of experience in statistical analysis, research design, and data interpretation across diverse industries such as finance, healthcare, and technology in Malaysia’s dynamic economic landscape, I am confident that my skills align perfectly with the requirements of this role.</w:t>
      </w:r>
    </w:p>
    <w:p>
      <w:pPr>
        <w:pStyle w:val="BodyText"/>
      </w:pPr>
      <w:r>
        <w:t xml:space="preserve">Malaysia Kuala Lumpur has long been a hub for technological advancement and economic growth, offering a vibrant environment for professionals in data science and statistics. As a statistician in this region, I have witnessed firsthand the transformative power of data analytics in addressing complex challenges, from optimizing business strategies to improving public health outcomes. My career has been driven by the belief that statistical insights are essential for shaping evidence-based policies and fostering sustainable development—principles that resonate deeply with [Company Name]’s commitment to [mention specific company value or mission, e.g., "innovative solutions for a smarter future"].</w:t>
      </w:r>
    </w:p>
    <w:p>
      <w:pPr>
        <w:pStyle w:val="BodyText"/>
      </w:pPr>
      <w:r>
        <w:t xml:space="preserve">Throughout my professional journey, I have specialized in designing robust statistical models, conducting rigorous data analysis, and communicating findings effectively to stakeholders. In my current role as a Statistician at [Your Current/Occupied Position], I have led projects that involved analyzing large datasets to identify trends, forecast market demand, and evaluate the efficacy of interventions. For instance, I recently collaborated with a team in Kuala Lumpur to develop a predictive model for healthcare resource allocation, which resulted in a 20% improvement in patient care efficiency. This experience has honed my ability to translate complex statistical concepts into actionable strategies that deliver measurable results.</w:t>
      </w:r>
    </w:p>
    <w:p>
      <w:pPr>
        <w:pStyle w:val="BodyText"/>
      </w:pPr>
      <w:r>
        <w:t xml:space="preserve">What sets me apart as a statistician is my interdisciplinary approach and adaptability. I have worked across sectors, including financial risk assessment, market research, and environmental data analysis, ensuring that statistical methodologies are tailored to specific industry needs. In Malaysia Kuala Lumpur’s competitive business environment, where data-driven decisions are critical for success, I have consistently demonstrated the ability to deliver high-quality insights under tight deadlines. My proficiency in statistical software such as R, Python (with libraries like Pandas and NumPy), SPSS, and SQL enables me to efficiently process and analyze data while maintaining strict adherence to ethical standards and regulatory compliance.</w:t>
      </w:r>
    </w:p>
    <w:p>
      <w:pPr>
        <w:pStyle w:val="BodyText"/>
      </w:pPr>
      <w:r>
        <w:t xml:space="preserve">Moreover, my academic background in [Your Degree, e.g., "Statistics with a specialization in Data Science"] from [Your University] has provided me with a strong foundation in mathematical theory, probability, and statistical inference. I have also pursued certifications such as [mention any relevant certifications, e.g., "Google Data Analytics Professional Certificate" or "Certified Statistical Analyst"], which have further enhanced my technical skills and credibility as a statistician. These qualifications, combined with my hands-on experience in Malaysia’s evolving data landscape, position me to contribute meaningfully to your team.</w:t>
      </w:r>
    </w:p>
    <w:p>
      <w:pPr>
        <w:pStyle w:val="BodyText"/>
      </w:pPr>
      <w:r>
        <w:t xml:space="preserve">One of the most rewarding aspects of being a statistician in Kuala Lumpur is the opportunity to collaborate with professionals from diverse cultural and academic backgrounds. The city’s multicultural environment has enriched my perspective, allowing me to approach problems with a global mindset while remaining deeply rooted in local context. I am particularly passionate about using statistical methods to address challenges relevant to Malaysia, such as urbanization trends, economic disparities, and climate change mitigation. This alignment of personal values with professional goals makes me an ideal candidate for this role.</w:t>
      </w:r>
    </w:p>
    <w:p>
      <w:pPr>
        <w:pStyle w:val="BodyText"/>
      </w:pPr>
      <w:r>
        <w:t xml:space="preserve">As a Statistician in Malaysia Kuala Lumpur, I am committed to upholding the highest standards of integrity and precision. I understand that data is only as valuable as the insights it generates, and I take pride in ensuring that every analysis is both accurate and impactful. My ability to collaborate with cross-functional teams, communicate complex findings in accessible terms, and stay updated on emerging trends in statistical methodologies will enable me to contribute effectively to [Company Name]’s objectives.</w:t>
      </w:r>
    </w:p>
    <w:p>
      <w:pPr>
        <w:pStyle w:val="BodyText"/>
      </w:pPr>
      <w:r>
        <w:t xml:space="preserve">I am particularly drawn to [Company Name] because of its reputation for [mention specific company strength or achievement, e.g., "pioneering data-driven solutions in the fintech sector" or "leading sustainable development initiatives in Southeast Asia"]. I am eager to bring my expertise in statistical analysis, problem-solving acumen, and dedication to excellence to your organization. I am confident that my skills and enthusiasm will add value to your team while supporting the continued growth of Malaysia Kuala Lumpur as a global leader in innovation.</w:t>
      </w:r>
    </w:p>
    <w:p>
      <w:pPr>
        <w:pStyle w:val="BodyText"/>
      </w:pPr>
      <w:r>
        <w:t xml:space="preserve">Thank you for considering my application. I would welcome the opportunity to discuss how my background, skills, and passion for statistics align with [Company Name]’s vision. I am available at your convenience for an interview and can be reached at [Your Phone Number] or via email at [Your Email Address].</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25:30Z</dcterms:created>
  <dcterms:modified xsi:type="dcterms:W3CDTF">2026-07-21T03:25:30Z</dcterms:modified>
</cp:coreProperties>
</file>

<file path=docProps/custom.xml><?xml version="1.0" encoding="utf-8"?>
<Properties xmlns="http://schemas.openxmlformats.org/officeDocument/2006/custom-properties" xmlns:vt="http://schemas.openxmlformats.org/officeDocument/2006/docPropsVTypes"/>
</file>